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nb</w:t>
      </w:r>
      <w:r>
        <w:t xml:space="preserve">: Naive Bayes for classification. Probabilistic model assuming conditional independence among features; simple, efficient, and often competitiv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Naive Baye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Train Naive Bayes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583333 39 81  0  0         1      1           1           1  1</w:t>
      </w:r>
    </w:p>
    <w:p>
      <w:pPr>
        <w:pStyle w:val="FirstParagraph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Mitchell, T. (1997). Machine Learning. McGraw-Hill. (Naive Bayes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6:22Z</dcterms:created>
  <dcterms:modified xsi:type="dcterms:W3CDTF">2025-10-28T21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